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FDE58" w14:textId="22719E6D" w:rsidR="007806D0" w:rsidRDefault="007806D0" w:rsidP="007806D0">
      <w:pPr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Tucson,</w:t>
      </w:r>
    </w:p>
    <w:p w14:paraId="0906233D" w14:textId="280951DB" w:rsidR="007806D0" w:rsidRDefault="00B02736" w:rsidP="007806D0">
      <w:pPr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Jul</w:t>
      </w:r>
      <w:r w:rsidR="007806D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2</w:t>
      </w:r>
      <w:r w:rsidR="00FB07A9">
        <w:rPr>
          <w:rFonts w:ascii="Arial" w:hAnsi="Arial" w:cs="Arial"/>
        </w:rPr>
        <w:t>5</w:t>
      </w:r>
      <w:r w:rsidR="007806D0" w:rsidRPr="007806D0">
        <w:rPr>
          <w:rFonts w:ascii="Arial" w:hAnsi="Arial" w:cs="Arial"/>
          <w:vertAlign w:val="superscript"/>
        </w:rPr>
        <w:t>th</w:t>
      </w:r>
      <w:r w:rsidR="007806D0">
        <w:rPr>
          <w:rFonts w:ascii="Arial" w:hAnsi="Arial" w:cs="Arial"/>
        </w:rPr>
        <w:t xml:space="preserve"> 20</w:t>
      </w:r>
      <w:r w:rsidR="00840412">
        <w:rPr>
          <w:rFonts w:ascii="Arial" w:hAnsi="Arial" w:cs="Arial"/>
        </w:rPr>
        <w:t>20</w:t>
      </w:r>
    </w:p>
    <w:p w14:paraId="22774CD6" w14:textId="7333A5CC" w:rsidR="008E6222" w:rsidRDefault="008E6222" w:rsidP="00C44B0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f. John Gore</w:t>
      </w:r>
    </w:p>
    <w:p w14:paraId="1F6C7A79" w14:textId="3D702FCE" w:rsidR="008E6222" w:rsidRDefault="008E6222" w:rsidP="00C44B0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Editor-in-Chief</w:t>
      </w:r>
    </w:p>
    <w:p w14:paraId="13E6BEA4" w14:textId="64060240" w:rsidR="008E6222" w:rsidRDefault="008E6222" w:rsidP="00C44B0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Magnetic Resonance Imaging</w:t>
      </w:r>
    </w:p>
    <w:p w14:paraId="6C166ADF" w14:textId="77777777" w:rsidR="008E6222" w:rsidRDefault="008E6222" w:rsidP="00C44B0A">
      <w:pPr>
        <w:spacing w:line="360" w:lineRule="auto"/>
        <w:rPr>
          <w:rFonts w:ascii="Arial" w:hAnsi="Arial" w:cs="Arial"/>
        </w:rPr>
      </w:pPr>
    </w:p>
    <w:p w14:paraId="58BB8CB5" w14:textId="55DF3F2E" w:rsidR="004031A4" w:rsidRPr="00F90FAB" w:rsidRDefault="006846C9" w:rsidP="00C44B0A">
      <w:pPr>
        <w:spacing w:line="360" w:lineRule="auto"/>
        <w:rPr>
          <w:rFonts w:ascii="Arial" w:hAnsi="Arial" w:cs="Arial"/>
        </w:rPr>
      </w:pPr>
      <w:r w:rsidRPr="00F90FAB">
        <w:rPr>
          <w:rFonts w:ascii="Arial" w:hAnsi="Arial" w:cs="Arial"/>
        </w:rPr>
        <w:t xml:space="preserve">Dear </w:t>
      </w:r>
      <w:r w:rsidR="008E6222">
        <w:rPr>
          <w:rFonts w:ascii="Arial" w:hAnsi="Arial" w:cs="Arial"/>
        </w:rPr>
        <w:t>Prof. Gore</w:t>
      </w:r>
      <w:r w:rsidRPr="00F90FAB">
        <w:rPr>
          <w:rFonts w:ascii="Arial" w:hAnsi="Arial" w:cs="Arial"/>
        </w:rPr>
        <w:t>,</w:t>
      </w:r>
      <w:r w:rsidR="004031A4" w:rsidRPr="00F90FAB">
        <w:rPr>
          <w:rFonts w:ascii="Arial" w:hAnsi="Arial" w:cs="Arial"/>
        </w:rPr>
        <w:t xml:space="preserve"> </w:t>
      </w:r>
    </w:p>
    <w:p w14:paraId="7CE5BDC4" w14:textId="77777777" w:rsidR="004031A4" w:rsidRPr="00F90FAB" w:rsidRDefault="004031A4" w:rsidP="00C44B0A">
      <w:pPr>
        <w:spacing w:line="360" w:lineRule="auto"/>
        <w:rPr>
          <w:rFonts w:ascii="Arial" w:hAnsi="Arial" w:cs="Arial"/>
        </w:rPr>
      </w:pPr>
    </w:p>
    <w:p w14:paraId="14AE1080" w14:textId="5B93E59C" w:rsidR="004031A4" w:rsidRPr="00F90FAB" w:rsidRDefault="004031A4" w:rsidP="00C44B0A">
      <w:pPr>
        <w:spacing w:line="360" w:lineRule="auto"/>
        <w:jc w:val="both"/>
        <w:rPr>
          <w:rFonts w:ascii="Arial" w:hAnsi="Arial" w:cs="Arial"/>
        </w:rPr>
      </w:pPr>
      <w:r w:rsidRPr="00F90FAB">
        <w:rPr>
          <w:rFonts w:ascii="Arial" w:hAnsi="Arial" w:cs="Arial"/>
        </w:rPr>
        <w:t xml:space="preserve">We </w:t>
      </w:r>
      <w:r w:rsidR="00AF4D75">
        <w:rPr>
          <w:rFonts w:ascii="Arial" w:hAnsi="Arial" w:cs="Arial"/>
        </w:rPr>
        <w:t>are</w:t>
      </w:r>
      <w:r w:rsidRPr="00F90FAB">
        <w:rPr>
          <w:rFonts w:ascii="Arial" w:hAnsi="Arial" w:cs="Arial"/>
        </w:rPr>
        <w:t xml:space="preserve"> </w:t>
      </w:r>
      <w:r w:rsidR="00B02736">
        <w:rPr>
          <w:rFonts w:ascii="Arial" w:hAnsi="Arial" w:cs="Arial"/>
        </w:rPr>
        <w:t>re</w:t>
      </w:r>
      <w:r w:rsidRPr="00F90FAB">
        <w:rPr>
          <w:rFonts w:ascii="Arial" w:hAnsi="Arial" w:cs="Arial"/>
        </w:rPr>
        <w:t>submit</w:t>
      </w:r>
      <w:r w:rsidR="00AF4D75">
        <w:rPr>
          <w:rFonts w:ascii="Arial" w:hAnsi="Arial" w:cs="Arial"/>
        </w:rPr>
        <w:t>ting herewith</w:t>
      </w:r>
      <w:r w:rsidRPr="00F90FAB">
        <w:rPr>
          <w:rFonts w:ascii="Arial" w:hAnsi="Arial" w:cs="Arial"/>
        </w:rPr>
        <w:t xml:space="preserve"> </w:t>
      </w:r>
      <w:r w:rsidR="00B02736">
        <w:rPr>
          <w:rFonts w:ascii="Arial" w:hAnsi="Arial" w:cs="Arial"/>
        </w:rPr>
        <w:t>a revised version of our manuscript</w:t>
      </w:r>
      <w:r w:rsidRPr="00F90FAB">
        <w:rPr>
          <w:rFonts w:ascii="Arial" w:hAnsi="Arial" w:cs="Arial"/>
        </w:rPr>
        <w:t xml:space="preserve"> titled “</w:t>
      </w:r>
      <w:r w:rsidR="00B821D3" w:rsidRPr="009B6768">
        <w:rPr>
          <w:rFonts w:ascii="Arial" w:hAnsi="Arial" w:cs="Arial"/>
          <w:b/>
        </w:rPr>
        <w:t xml:space="preserve">Automated Thalamic Nuclei Segmentation using </w:t>
      </w:r>
      <w:r w:rsidR="00AF4D75" w:rsidRPr="009B6768">
        <w:rPr>
          <w:rFonts w:ascii="Arial" w:hAnsi="Arial" w:cs="Arial"/>
          <w:b/>
        </w:rPr>
        <w:t>Multi-Planar Cascaded Convolutional Neural Network</w:t>
      </w:r>
      <w:r w:rsidR="003B1DB4">
        <w:rPr>
          <w:rFonts w:ascii="Arial" w:hAnsi="Arial" w:cs="Arial"/>
          <w:b/>
        </w:rPr>
        <w:t>s</w:t>
      </w:r>
      <w:r w:rsidRPr="00F90FAB">
        <w:rPr>
          <w:rFonts w:ascii="Arial" w:hAnsi="Arial" w:cs="Arial"/>
        </w:rPr>
        <w:t xml:space="preserve">” to </w:t>
      </w:r>
      <w:r w:rsidR="00106882">
        <w:rPr>
          <w:rFonts w:ascii="Arial" w:hAnsi="Arial" w:cs="Arial"/>
        </w:rPr>
        <w:t xml:space="preserve">Magnetic Resonance </w:t>
      </w:r>
      <w:r w:rsidR="0021233D">
        <w:rPr>
          <w:rFonts w:ascii="Arial" w:hAnsi="Arial" w:cs="Arial"/>
        </w:rPr>
        <w:t>Imaging</w:t>
      </w:r>
      <w:r w:rsidRPr="00F90FAB">
        <w:rPr>
          <w:rFonts w:ascii="Arial" w:hAnsi="Arial" w:cs="Arial"/>
        </w:rPr>
        <w:t xml:space="preserve">. </w:t>
      </w:r>
    </w:p>
    <w:p w14:paraId="74BBC18F" w14:textId="704C429D" w:rsidR="004031A4" w:rsidRDefault="004031A4" w:rsidP="00C44B0A">
      <w:pPr>
        <w:spacing w:line="360" w:lineRule="auto"/>
        <w:jc w:val="both"/>
        <w:rPr>
          <w:rFonts w:ascii="Arial" w:hAnsi="Arial" w:cs="Arial"/>
        </w:rPr>
      </w:pPr>
    </w:p>
    <w:p w14:paraId="1F815435" w14:textId="3842FC59" w:rsidR="00B02736" w:rsidRDefault="00B02736" w:rsidP="00C44B0A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e have addressed the issues raised by both reviewers thoroughly and to the best of our abilities and we believe it has strengthened the paper. In summary, we have added a paragraph in Discussion about the clinical adoption of our method in response to Reviewer 1. We have also shortened the manuscript a bit in response to Reviewer 2 by removing some material from the Introduction and moving some formulae to the Appendi</w:t>
      </w:r>
      <w:r w:rsidR="00990858">
        <w:rPr>
          <w:rFonts w:ascii="Arial" w:hAnsi="Arial" w:cs="Arial"/>
        </w:rPr>
        <w:t>x</w:t>
      </w:r>
      <w:r>
        <w:rPr>
          <w:rFonts w:ascii="Arial" w:hAnsi="Arial" w:cs="Arial"/>
        </w:rPr>
        <w:t>. We have also cleaned up Fig</w:t>
      </w:r>
      <w:r w:rsidR="00990858">
        <w:rPr>
          <w:rFonts w:ascii="Arial" w:hAnsi="Arial" w:cs="Arial"/>
        </w:rPr>
        <w:t>ures</w:t>
      </w:r>
      <w:r>
        <w:rPr>
          <w:rFonts w:ascii="Arial" w:hAnsi="Arial" w:cs="Arial"/>
        </w:rPr>
        <w:t xml:space="preserve"> 4-5 to highlight the contrast of the background images. We are submitting a clean version of the manuscript</w:t>
      </w:r>
      <w:r w:rsidR="00990858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a version </w:t>
      </w:r>
      <w:r w:rsidR="00990858">
        <w:rPr>
          <w:rFonts w:ascii="Arial" w:hAnsi="Arial" w:cs="Arial"/>
        </w:rPr>
        <w:t>with</w:t>
      </w:r>
      <w:r>
        <w:rPr>
          <w:rFonts w:ascii="Arial" w:hAnsi="Arial" w:cs="Arial"/>
        </w:rPr>
        <w:t xml:space="preserve"> changes annotated</w:t>
      </w:r>
      <w:r w:rsidR="0099085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 document with all the Reviewer comments addressed point by point. </w:t>
      </w:r>
    </w:p>
    <w:p w14:paraId="6510E54B" w14:textId="77777777" w:rsidR="00B02736" w:rsidRPr="00F90FAB" w:rsidRDefault="00B02736" w:rsidP="00C44B0A">
      <w:pPr>
        <w:spacing w:line="360" w:lineRule="auto"/>
        <w:jc w:val="both"/>
        <w:rPr>
          <w:rFonts w:ascii="Arial" w:hAnsi="Arial" w:cs="Arial"/>
        </w:rPr>
      </w:pPr>
    </w:p>
    <w:p w14:paraId="116E4E66" w14:textId="4958D766" w:rsidR="004031A4" w:rsidRPr="00F90FAB" w:rsidRDefault="00B02736" w:rsidP="00C44B0A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ooking forward to your response,</w:t>
      </w:r>
    </w:p>
    <w:p w14:paraId="4FC25886" w14:textId="77777777" w:rsidR="004031A4" w:rsidRPr="00F90FAB" w:rsidRDefault="004031A4" w:rsidP="00C44B0A">
      <w:pPr>
        <w:spacing w:line="360" w:lineRule="auto"/>
        <w:rPr>
          <w:rFonts w:ascii="Arial" w:hAnsi="Arial" w:cs="Arial"/>
        </w:rPr>
      </w:pPr>
    </w:p>
    <w:p w14:paraId="6DCAF2BB" w14:textId="77777777" w:rsidR="004031A4" w:rsidRPr="00F90FAB" w:rsidRDefault="004031A4" w:rsidP="00C44B0A">
      <w:pPr>
        <w:spacing w:line="360" w:lineRule="auto"/>
        <w:rPr>
          <w:rFonts w:ascii="Arial" w:hAnsi="Arial" w:cs="Arial"/>
        </w:rPr>
      </w:pPr>
      <w:r w:rsidRPr="00F90FAB">
        <w:rPr>
          <w:rFonts w:ascii="Arial" w:hAnsi="Arial" w:cs="Arial"/>
        </w:rPr>
        <w:t xml:space="preserve">Sincerely, </w:t>
      </w:r>
    </w:p>
    <w:p w14:paraId="1DCED8E9" w14:textId="77777777" w:rsidR="004031A4" w:rsidRPr="00F90FAB" w:rsidRDefault="004031A4" w:rsidP="00C44B0A">
      <w:pPr>
        <w:spacing w:line="360" w:lineRule="auto"/>
        <w:rPr>
          <w:rFonts w:ascii="Arial" w:hAnsi="Arial" w:cs="Arial"/>
        </w:rPr>
      </w:pPr>
    </w:p>
    <w:p w14:paraId="2364288E" w14:textId="2BA97236" w:rsidR="004031A4" w:rsidRDefault="00F30527" w:rsidP="00C44B0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Manojkumar Saranathan</w:t>
      </w:r>
      <w:r w:rsidR="004031A4" w:rsidRPr="00F90FAB">
        <w:rPr>
          <w:rFonts w:ascii="Arial" w:hAnsi="Arial" w:cs="Arial"/>
        </w:rPr>
        <w:t>, PhD</w:t>
      </w:r>
    </w:p>
    <w:p w14:paraId="2ACE8FD5" w14:textId="77777777" w:rsidR="007806D0" w:rsidRDefault="007806D0" w:rsidP="00C44B0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ssociate Professor, </w:t>
      </w:r>
    </w:p>
    <w:p w14:paraId="17898F52" w14:textId="51709B98" w:rsidR="004031A4" w:rsidRPr="00F90FAB" w:rsidRDefault="004031A4" w:rsidP="00C44B0A">
      <w:pPr>
        <w:spacing w:line="360" w:lineRule="auto"/>
        <w:rPr>
          <w:rFonts w:ascii="Arial" w:hAnsi="Arial" w:cs="Arial"/>
        </w:rPr>
      </w:pPr>
      <w:r w:rsidRPr="00F90FAB">
        <w:rPr>
          <w:rFonts w:ascii="Arial" w:hAnsi="Arial" w:cs="Arial"/>
        </w:rPr>
        <w:t>Dep</w:t>
      </w:r>
      <w:r w:rsidR="000A6A55">
        <w:rPr>
          <w:rFonts w:ascii="Arial" w:hAnsi="Arial" w:cs="Arial"/>
        </w:rPr>
        <w:t xml:space="preserve">artment </w:t>
      </w:r>
      <w:r w:rsidRPr="00F90FAB">
        <w:rPr>
          <w:rFonts w:ascii="Arial" w:hAnsi="Arial" w:cs="Arial"/>
        </w:rPr>
        <w:t xml:space="preserve">of Medical Imaging </w:t>
      </w:r>
    </w:p>
    <w:p w14:paraId="7A2CB962" w14:textId="77777777" w:rsidR="007806D0" w:rsidRDefault="004031A4" w:rsidP="00C44B0A">
      <w:pPr>
        <w:spacing w:line="360" w:lineRule="auto"/>
        <w:rPr>
          <w:rFonts w:ascii="Arial" w:hAnsi="Arial" w:cs="Arial"/>
        </w:rPr>
      </w:pPr>
      <w:r w:rsidRPr="00F90FAB">
        <w:rPr>
          <w:rFonts w:ascii="Arial" w:hAnsi="Arial" w:cs="Arial"/>
        </w:rPr>
        <w:t>University of Arizona</w:t>
      </w:r>
      <w:r w:rsidR="007806D0">
        <w:rPr>
          <w:rFonts w:ascii="Arial" w:hAnsi="Arial" w:cs="Arial"/>
        </w:rPr>
        <w:t>, Tucson</w:t>
      </w:r>
    </w:p>
    <w:p w14:paraId="63DFCBC7" w14:textId="20D0E5A1" w:rsidR="00933677" w:rsidRPr="00F90FAB" w:rsidRDefault="004031A4" w:rsidP="00C44B0A">
      <w:pPr>
        <w:spacing w:line="360" w:lineRule="auto"/>
        <w:rPr>
          <w:rFonts w:ascii="Arial" w:hAnsi="Arial" w:cs="Arial"/>
        </w:rPr>
      </w:pPr>
      <w:r w:rsidRPr="00F90FAB">
        <w:rPr>
          <w:rFonts w:ascii="Arial" w:hAnsi="Arial" w:cs="Arial"/>
        </w:rPr>
        <w:t>Arizona, USA</w:t>
      </w:r>
    </w:p>
    <w:sectPr w:rsidR="00933677" w:rsidRPr="00F90FAB" w:rsidSect="00505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EztzA3MjIyMLdQ0lEKTi0uzszPAykwrAUA2n3GqywAAAA="/>
  </w:docVars>
  <w:rsids>
    <w:rsidRoot w:val="004031A4"/>
    <w:rsid w:val="000A6A55"/>
    <w:rsid w:val="000B4D89"/>
    <w:rsid w:val="000C0859"/>
    <w:rsid w:val="00106882"/>
    <w:rsid w:val="0021233D"/>
    <w:rsid w:val="0026672A"/>
    <w:rsid w:val="002B3C6D"/>
    <w:rsid w:val="003B0BC6"/>
    <w:rsid w:val="003B1DB4"/>
    <w:rsid w:val="003D16B8"/>
    <w:rsid w:val="003D4B9B"/>
    <w:rsid w:val="004031A4"/>
    <w:rsid w:val="00505232"/>
    <w:rsid w:val="005B3F77"/>
    <w:rsid w:val="006262A7"/>
    <w:rsid w:val="006846C9"/>
    <w:rsid w:val="007806D0"/>
    <w:rsid w:val="008306EA"/>
    <w:rsid w:val="00840412"/>
    <w:rsid w:val="008404D0"/>
    <w:rsid w:val="008E6222"/>
    <w:rsid w:val="00947676"/>
    <w:rsid w:val="00990858"/>
    <w:rsid w:val="009A48B8"/>
    <w:rsid w:val="009A6C63"/>
    <w:rsid w:val="009B6768"/>
    <w:rsid w:val="00AE2BBA"/>
    <w:rsid w:val="00AF4D75"/>
    <w:rsid w:val="00AF571F"/>
    <w:rsid w:val="00B02736"/>
    <w:rsid w:val="00B821D3"/>
    <w:rsid w:val="00BA4F0C"/>
    <w:rsid w:val="00C44B0A"/>
    <w:rsid w:val="00C835BF"/>
    <w:rsid w:val="00DF4490"/>
    <w:rsid w:val="00EB437D"/>
    <w:rsid w:val="00F30527"/>
    <w:rsid w:val="00F44184"/>
    <w:rsid w:val="00F90FAB"/>
    <w:rsid w:val="00FB07A9"/>
    <w:rsid w:val="00FB3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2A8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4D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D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B Keerthivasan</dc:creator>
  <cp:keywords>C_Unrestricted</cp:keywords>
  <dc:description/>
  <cp:lastModifiedBy>Majdi, Artin - (mohammadsmajdi)</cp:lastModifiedBy>
  <cp:revision>4</cp:revision>
  <dcterms:created xsi:type="dcterms:W3CDTF">2020-07-25T03:22:00Z</dcterms:created>
  <dcterms:modified xsi:type="dcterms:W3CDTF">2020-07-2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onfidentiality">
    <vt:lpwstr>Unrestricted</vt:lpwstr>
  </property>
</Properties>
</file>